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7A6C0F" w14:textId="77777777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87F4E9" wp14:editId="69CB572C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7DD83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3DE9C987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87F4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37A7DD83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3DE9C987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7216" behindDoc="1" locked="0" layoutInCell="1" allowOverlap="1" wp14:anchorId="38DC2C98" wp14:editId="71A7957D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2A9031EC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1EC72F" wp14:editId="48CC29C5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E2EA06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EC72F" id="_x0000_s1027" type="#_x0000_t202" style="position:absolute;margin-left:-4.5pt;margin-top:-.2pt;width:540pt;height: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08E2EA06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78D80698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488AB878" w14:textId="64742F9D" w:rsidR="000D2FF8" w:rsidRPr="009C2FD9" w:rsidRDefault="000D2FF8" w:rsidP="000D2FF8">
      <w:pPr>
        <w:rPr>
          <w:rFonts w:ascii="Arial" w:hAnsi="Arial" w:cs="Arial"/>
          <w:b/>
        </w:rPr>
      </w:pPr>
      <w:r w:rsidRPr="009C2FD9">
        <w:rPr>
          <w:rFonts w:ascii="Arial" w:hAnsi="Arial" w:cs="Arial"/>
          <w:b/>
        </w:rPr>
        <w:t xml:space="preserve">November </w:t>
      </w:r>
      <w:r w:rsidR="00C3513E">
        <w:rPr>
          <w:rFonts w:ascii="Arial" w:hAnsi="Arial" w:cs="Arial"/>
          <w:b/>
        </w:rPr>
        <w:t>2</w:t>
      </w:r>
      <w:r w:rsidR="008D30FB">
        <w:rPr>
          <w:rFonts w:ascii="Arial" w:hAnsi="Arial" w:cs="Arial"/>
          <w:b/>
        </w:rPr>
        <w:t>5</w:t>
      </w:r>
      <w:r w:rsidRPr="009C2FD9">
        <w:rPr>
          <w:rFonts w:ascii="Arial" w:hAnsi="Arial" w:cs="Arial"/>
          <w:b/>
        </w:rPr>
        <w:t>, 202</w:t>
      </w:r>
      <w:r w:rsidR="00AF5D97">
        <w:rPr>
          <w:rFonts w:ascii="Arial" w:hAnsi="Arial" w:cs="Arial"/>
          <w:b/>
        </w:rPr>
        <w:t>4</w:t>
      </w:r>
    </w:p>
    <w:p w14:paraId="0CD3BAD9" w14:textId="77777777" w:rsidR="000D2FF8" w:rsidRPr="009C2FD9" w:rsidRDefault="000D2FF8" w:rsidP="000D2FF8">
      <w:pPr>
        <w:rPr>
          <w:rFonts w:ascii="Arial" w:hAnsi="Arial" w:cs="Arial"/>
        </w:rPr>
      </w:pPr>
      <w:r w:rsidRPr="009C2FD9">
        <w:rPr>
          <w:rFonts w:ascii="Arial" w:hAnsi="Arial" w:cs="Arial"/>
          <w:b/>
        </w:rPr>
        <w:t>Contact:</w:t>
      </w:r>
      <w:r w:rsidRPr="009C2FD9">
        <w:rPr>
          <w:rFonts w:ascii="Arial" w:hAnsi="Arial" w:cs="Arial"/>
        </w:rPr>
        <w:t xml:space="preserve"> Michael Cerra, Executive Director, NJLM</w:t>
      </w:r>
    </w:p>
    <w:p w14:paraId="31B3D5D9" w14:textId="596521E8" w:rsidR="000D2FF8" w:rsidRPr="009C2FD9" w:rsidRDefault="000D2FF8" w:rsidP="000D2FF8">
      <w:pPr>
        <w:rPr>
          <w:rFonts w:ascii="Arial" w:hAnsi="Arial" w:cs="Arial"/>
        </w:rPr>
      </w:pPr>
      <w:hyperlink r:id="rId12" w:history="1">
        <w:r w:rsidRPr="009C2FD9">
          <w:rPr>
            <w:rStyle w:val="Hyperlink"/>
            <w:rFonts w:ascii="Arial" w:hAnsi="Arial" w:cs="Arial"/>
          </w:rPr>
          <w:t>mcerra@njlm.org</w:t>
        </w:r>
      </w:hyperlink>
      <w:r w:rsidR="00FB1F79">
        <w:rPr>
          <w:rFonts w:ascii="Arial" w:hAnsi="Arial" w:cs="Arial"/>
        </w:rPr>
        <w:t>, 609-695-3481, Ext. 120.</w:t>
      </w:r>
      <w:r w:rsidRPr="009C2FD9">
        <w:rPr>
          <w:rFonts w:ascii="Arial" w:hAnsi="Arial" w:cs="Arial"/>
        </w:rPr>
        <w:t xml:space="preserve"> </w:t>
      </w:r>
    </w:p>
    <w:p w14:paraId="77A4508F" w14:textId="77777777" w:rsidR="00B642D8" w:rsidRPr="00B642D8" w:rsidRDefault="00B642D8" w:rsidP="00D34CAB">
      <w:pPr>
        <w:rPr>
          <w:rFonts w:ascii="Arial" w:hAnsi="Arial" w:cs="Arial"/>
          <w:b/>
          <w:caps/>
        </w:rPr>
      </w:pPr>
    </w:p>
    <w:p w14:paraId="75B383D8" w14:textId="77777777" w:rsidR="002915A1" w:rsidRDefault="00F64D98" w:rsidP="00256AB3">
      <w:pPr>
        <w:rPr>
          <w:rFonts w:ascii="Arial" w:hAnsi="Arial" w:cs="Arial"/>
          <w:b/>
          <w:caps/>
        </w:rPr>
      </w:pPr>
      <w:r w:rsidRPr="002915A1">
        <w:rPr>
          <w:rFonts w:ascii="Arial" w:hAnsi="Arial" w:cs="Arial"/>
          <w:b/>
          <w:caps/>
          <w:sz w:val="40"/>
          <w:szCs w:val="40"/>
        </w:rPr>
        <w:t>Media Advisor</w:t>
      </w:r>
      <w:r w:rsidR="00FE1FCB">
        <w:rPr>
          <w:rFonts w:ascii="Arial" w:hAnsi="Arial" w:cs="Arial"/>
          <w:b/>
          <w:caps/>
          <w:sz w:val="40"/>
          <w:szCs w:val="40"/>
        </w:rPr>
        <w:t>y</w:t>
      </w:r>
    </w:p>
    <w:p w14:paraId="02D5E617" w14:textId="77777777" w:rsidR="00FE1FCB" w:rsidRPr="00FE1FCB" w:rsidRDefault="00FE1FCB" w:rsidP="00256AB3">
      <w:pPr>
        <w:rPr>
          <w:rStyle w:val="middlecopy"/>
          <w:rFonts w:ascii="Arial" w:hAnsi="Arial" w:cs="Arial"/>
          <w:b/>
          <w:caps/>
        </w:rPr>
      </w:pPr>
    </w:p>
    <w:p w14:paraId="62E8B421" w14:textId="77777777" w:rsidR="00B642D8" w:rsidRPr="00B642D8" w:rsidRDefault="0000266D" w:rsidP="00256AB3">
      <w:pPr>
        <w:pStyle w:val="NormalWeb"/>
        <w:spacing w:before="0" w:after="0"/>
        <w:rPr>
          <w:rStyle w:val="Strong"/>
          <w:rFonts w:ascii="Arial" w:hAnsi="Arial" w:cs="Arial"/>
          <w:sz w:val="20"/>
          <w:szCs w:val="24"/>
        </w:rPr>
      </w:pPr>
      <w:r>
        <w:rPr>
          <w:rStyle w:val="Strong"/>
          <w:rFonts w:ascii="Arial" w:hAnsi="Arial" w:cs="Arial"/>
          <w:szCs w:val="24"/>
        </w:rPr>
        <w:t>Long-serving Leaders Inducted to NJLM Mayors’ Hall of Fame</w:t>
      </w:r>
    </w:p>
    <w:p w14:paraId="1453438A" w14:textId="77777777" w:rsidR="00AB4836" w:rsidRPr="00B642D8" w:rsidRDefault="00AB4836" w:rsidP="00256AB3">
      <w:pPr>
        <w:pStyle w:val="NoSpacing"/>
        <w:rPr>
          <w:rStyle w:val="middlecopy"/>
          <w:rFonts w:ascii="Arial" w:hAnsi="Arial" w:cs="Arial"/>
          <w:sz w:val="24"/>
          <w:szCs w:val="24"/>
        </w:rPr>
      </w:pPr>
    </w:p>
    <w:p w14:paraId="5952BEAD" w14:textId="18B2FA75" w:rsidR="00DA07A3" w:rsidRPr="00243626" w:rsidRDefault="002915A1" w:rsidP="00DA07A3">
      <w:pPr>
        <w:rPr>
          <w:rFonts w:ascii="Arial" w:hAnsi="Arial" w:cs="Arial"/>
          <w:sz w:val="24"/>
          <w:szCs w:val="24"/>
        </w:rPr>
      </w:pPr>
      <w:r w:rsidRPr="00FB1F79">
        <w:rPr>
          <w:rStyle w:val="middlecopy"/>
          <w:rFonts w:ascii="Arial" w:hAnsi="Arial" w:cs="Arial"/>
          <w:b/>
          <w:sz w:val="24"/>
          <w:szCs w:val="24"/>
        </w:rPr>
        <w:t>Trenton, NJ</w:t>
      </w:r>
      <w:r w:rsidR="004D65A1" w:rsidRPr="00FB1F79">
        <w:rPr>
          <w:rStyle w:val="middlecopy"/>
          <w:rFonts w:ascii="Arial" w:hAnsi="Arial" w:cs="Arial"/>
          <w:b/>
          <w:sz w:val="24"/>
          <w:szCs w:val="24"/>
        </w:rPr>
        <w:t xml:space="preserve"> </w:t>
      </w:r>
      <w:r w:rsidR="00160347" w:rsidRPr="00FB1F79">
        <w:rPr>
          <w:rStyle w:val="middlecopy"/>
          <w:rFonts w:ascii="Arial" w:hAnsi="Arial" w:cs="Arial"/>
          <w:b/>
          <w:sz w:val="24"/>
          <w:szCs w:val="24"/>
        </w:rPr>
        <w:t>(</w:t>
      </w:r>
      <w:r w:rsidR="00B642D8" w:rsidRPr="00FB1F79">
        <w:rPr>
          <w:rFonts w:ascii="Arial" w:hAnsi="Arial" w:cs="Arial"/>
          <w:b/>
          <w:sz w:val="24"/>
          <w:szCs w:val="24"/>
        </w:rPr>
        <w:t xml:space="preserve">November </w:t>
      </w:r>
      <w:r w:rsidR="00C3513E">
        <w:rPr>
          <w:rFonts w:ascii="Arial" w:hAnsi="Arial" w:cs="Arial"/>
          <w:b/>
          <w:sz w:val="24"/>
          <w:szCs w:val="24"/>
        </w:rPr>
        <w:t>2</w:t>
      </w:r>
      <w:r w:rsidR="008D30FB">
        <w:rPr>
          <w:rFonts w:ascii="Arial" w:hAnsi="Arial" w:cs="Arial"/>
          <w:b/>
          <w:sz w:val="24"/>
          <w:szCs w:val="24"/>
        </w:rPr>
        <w:t>5</w:t>
      </w:r>
      <w:r w:rsidR="00B642D8" w:rsidRPr="00FB1F79">
        <w:rPr>
          <w:rFonts w:ascii="Arial" w:hAnsi="Arial" w:cs="Arial"/>
          <w:b/>
          <w:sz w:val="24"/>
          <w:szCs w:val="24"/>
        </w:rPr>
        <w:t>, 20</w:t>
      </w:r>
      <w:r w:rsidR="000D2FF8" w:rsidRPr="00FB1F79">
        <w:rPr>
          <w:rFonts w:ascii="Arial" w:hAnsi="Arial" w:cs="Arial"/>
          <w:b/>
          <w:sz w:val="24"/>
          <w:szCs w:val="24"/>
        </w:rPr>
        <w:t>2</w:t>
      </w:r>
      <w:r w:rsidR="00AF5D97">
        <w:rPr>
          <w:rFonts w:ascii="Arial" w:hAnsi="Arial" w:cs="Arial"/>
          <w:b/>
          <w:sz w:val="24"/>
          <w:szCs w:val="24"/>
        </w:rPr>
        <w:t>4</w:t>
      </w:r>
      <w:r w:rsidR="00160347" w:rsidRPr="00FB1F79">
        <w:rPr>
          <w:rFonts w:ascii="Arial" w:hAnsi="Arial" w:cs="Arial"/>
          <w:b/>
          <w:sz w:val="24"/>
          <w:szCs w:val="24"/>
        </w:rPr>
        <w:t>)</w:t>
      </w:r>
      <w:r w:rsidR="00FB1F79" w:rsidRPr="00FB1F79">
        <w:rPr>
          <w:rFonts w:ascii="Arial" w:hAnsi="Arial" w:cs="Arial"/>
          <w:b/>
          <w:sz w:val="24"/>
          <w:szCs w:val="24"/>
        </w:rPr>
        <w:t>.</w:t>
      </w:r>
      <w:r w:rsidR="00B642D8" w:rsidRPr="00B642D8">
        <w:rPr>
          <w:rFonts w:ascii="Arial" w:hAnsi="Arial" w:cs="Arial"/>
          <w:sz w:val="24"/>
          <w:szCs w:val="24"/>
        </w:rPr>
        <w:t xml:space="preserve"> </w:t>
      </w:r>
      <w:r w:rsidR="00DA07A3" w:rsidRPr="00243626">
        <w:rPr>
          <w:rFonts w:ascii="Arial" w:hAnsi="Arial" w:cs="Arial"/>
          <w:sz w:val="24"/>
          <w:szCs w:val="24"/>
        </w:rPr>
        <w:t>At the 10</w:t>
      </w:r>
      <w:r w:rsidR="00AF5D97">
        <w:rPr>
          <w:rFonts w:ascii="Arial" w:hAnsi="Arial" w:cs="Arial"/>
          <w:sz w:val="24"/>
          <w:szCs w:val="24"/>
        </w:rPr>
        <w:t>9</w:t>
      </w:r>
      <w:r w:rsidR="00DA07A3" w:rsidRPr="00243626">
        <w:rPr>
          <w:rFonts w:ascii="Arial" w:hAnsi="Arial" w:cs="Arial"/>
          <w:sz w:val="24"/>
          <w:szCs w:val="24"/>
          <w:vertAlign w:val="superscript"/>
        </w:rPr>
        <w:t>th</w:t>
      </w:r>
      <w:r w:rsidR="00DA07A3" w:rsidRPr="00243626">
        <w:rPr>
          <w:rFonts w:ascii="Arial" w:hAnsi="Arial" w:cs="Arial"/>
          <w:sz w:val="24"/>
          <w:szCs w:val="24"/>
        </w:rPr>
        <w:t xml:space="preserve"> Annual New Jersey League of Municipalities Conference in Atlantic City, then League President </w:t>
      </w:r>
      <w:r w:rsidR="00AF5D97">
        <w:rPr>
          <w:rFonts w:ascii="Arial" w:hAnsi="Arial" w:cs="Arial"/>
          <w:sz w:val="24"/>
          <w:szCs w:val="24"/>
        </w:rPr>
        <w:t>William Chegwidden</w:t>
      </w:r>
      <w:r w:rsidR="00DA07A3" w:rsidRPr="00243626">
        <w:rPr>
          <w:rFonts w:ascii="Arial" w:hAnsi="Arial" w:cs="Arial"/>
          <w:sz w:val="24"/>
          <w:szCs w:val="24"/>
        </w:rPr>
        <w:t xml:space="preserve"> and officials from throughout New Jersey honored the most recent inductees to the Mayors’ Hall of Fame.</w:t>
      </w:r>
    </w:p>
    <w:p w14:paraId="5669DFDE" w14:textId="77777777" w:rsidR="00DA07A3" w:rsidRPr="00243626" w:rsidRDefault="00DA07A3" w:rsidP="00DA07A3">
      <w:pPr>
        <w:rPr>
          <w:rFonts w:ascii="Arial" w:hAnsi="Arial" w:cs="Arial"/>
          <w:sz w:val="24"/>
          <w:szCs w:val="24"/>
        </w:rPr>
      </w:pPr>
    </w:p>
    <w:p w14:paraId="36BE2C81" w14:textId="1767ED13" w:rsidR="00DA07A3" w:rsidRPr="00243626" w:rsidRDefault="00DA07A3" w:rsidP="00DA07A3">
      <w:pPr>
        <w:rPr>
          <w:rFonts w:ascii="Arial" w:hAnsi="Arial" w:cs="Arial"/>
          <w:sz w:val="24"/>
          <w:szCs w:val="24"/>
        </w:rPr>
      </w:pPr>
      <w:r w:rsidRPr="00243626">
        <w:rPr>
          <w:rFonts w:ascii="Arial" w:hAnsi="Arial" w:cs="Arial"/>
          <w:sz w:val="24"/>
          <w:szCs w:val="24"/>
        </w:rPr>
        <w:t xml:space="preserve">The League established the Mayors’ Hall of Fame to recognize mayors who have served for over 10, 20, or 30 years. “Serving as mayor for decades is a commitment of time and energy over the </w:t>
      </w:r>
      <w:r>
        <w:rPr>
          <w:rFonts w:ascii="Arial" w:hAnsi="Arial" w:cs="Arial"/>
          <w:sz w:val="24"/>
          <w:szCs w:val="24"/>
        </w:rPr>
        <w:t xml:space="preserve">long haul. </w:t>
      </w:r>
      <w:r w:rsidRPr="00243626">
        <w:rPr>
          <w:rFonts w:ascii="Arial" w:hAnsi="Arial" w:cs="Arial"/>
          <w:sz w:val="24"/>
          <w:szCs w:val="24"/>
        </w:rPr>
        <w:t xml:space="preserve">These mayors have </w:t>
      </w:r>
      <w:r w:rsidR="000D2FF8">
        <w:rPr>
          <w:rFonts w:ascii="Arial" w:hAnsi="Arial" w:cs="Arial"/>
          <w:sz w:val="24"/>
          <w:szCs w:val="24"/>
        </w:rPr>
        <w:t>sincerely</w:t>
      </w:r>
      <w:r w:rsidRPr="00243626">
        <w:rPr>
          <w:rFonts w:ascii="Arial" w:hAnsi="Arial" w:cs="Arial"/>
          <w:sz w:val="24"/>
          <w:szCs w:val="24"/>
        </w:rPr>
        <w:t xml:space="preserve"> made a long-term commitment as leaders to </w:t>
      </w:r>
      <w:r w:rsidR="000D2FF8">
        <w:rPr>
          <w:rFonts w:ascii="Arial" w:hAnsi="Arial" w:cs="Arial"/>
          <w:sz w:val="24"/>
          <w:szCs w:val="24"/>
        </w:rPr>
        <w:t xml:space="preserve">guide and improve </w:t>
      </w:r>
      <w:r w:rsidRPr="00243626">
        <w:rPr>
          <w:rFonts w:ascii="Arial" w:hAnsi="Arial" w:cs="Arial"/>
          <w:sz w:val="24"/>
          <w:szCs w:val="24"/>
        </w:rPr>
        <w:t>their communities. They have helped their communities grow and change over the years,</w:t>
      </w:r>
      <w:r w:rsidR="0000266D">
        <w:rPr>
          <w:rFonts w:ascii="Arial" w:hAnsi="Arial" w:cs="Arial"/>
          <w:sz w:val="24"/>
          <w:szCs w:val="24"/>
        </w:rPr>
        <w:t xml:space="preserve"> and have </w:t>
      </w:r>
      <w:r w:rsidRPr="00243626">
        <w:rPr>
          <w:rFonts w:ascii="Arial" w:hAnsi="Arial" w:cs="Arial"/>
          <w:sz w:val="24"/>
          <w:szCs w:val="24"/>
        </w:rPr>
        <w:t xml:space="preserve">worked to make a positive impact,” said League Executive Director Michael </w:t>
      </w:r>
      <w:r w:rsidR="000D2FF8">
        <w:rPr>
          <w:rFonts w:ascii="Arial" w:hAnsi="Arial" w:cs="Arial"/>
          <w:sz w:val="24"/>
          <w:szCs w:val="24"/>
        </w:rPr>
        <w:t>Cerra</w:t>
      </w:r>
      <w:r>
        <w:rPr>
          <w:rFonts w:ascii="Arial" w:hAnsi="Arial" w:cs="Arial"/>
          <w:sz w:val="24"/>
          <w:szCs w:val="24"/>
        </w:rPr>
        <w:t xml:space="preserve">. </w:t>
      </w:r>
      <w:r w:rsidRPr="00243626">
        <w:rPr>
          <w:rFonts w:ascii="Arial" w:hAnsi="Arial" w:cs="Arial"/>
          <w:sz w:val="24"/>
          <w:szCs w:val="24"/>
        </w:rPr>
        <w:t>“We congratulate them on their deserved recognition.”</w:t>
      </w:r>
    </w:p>
    <w:p w14:paraId="38BE1712" w14:textId="77777777" w:rsidR="00DA07A3" w:rsidRPr="00243626" w:rsidRDefault="00DA07A3" w:rsidP="00DA07A3">
      <w:pPr>
        <w:rPr>
          <w:rFonts w:ascii="Arial" w:hAnsi="Arial" w:cs="Arial"/>
          <w:sz w:val="24"/>
          <w:szCs w:val="24"/>
        </w:rPr>
      </w:pPr>
    </w:p>
    <w:p w14:paraId="6F87EEF1" w14:textId="0A0F19D2" w:rsidR="00DA07A3" w:rsidRPr="00243626" w:rsidRDefault="00DA07A3" w:rsidP="00DA07A3">
      <w:pPr>
        <w:rPr>
          <w:rFonts w:ascii="Arial" w:hAnsi="Arial" w:cs="Arial"/>
          <w:sz w:val="24"/>
          <w:szCs w:val="24"/>
        </w:rPr>
      </w:pPr>
      <w:r w:rsidRPr="00243626">
        <w:rPr>
          <w:rFonts w:ascii="Arial" w:hAnsi="Arial" w:cs="Arial"/>
          <w:sz w:val="24"/>
          <w:szCs w:val="24"/>
        </w:rPr>
        <w:t xml:space="preserve">The following members of the </w:t>
      </w:r>
      <w:r w:rsidR="009F27CD">
        <w:rPr>
          <w:rFonts w:ascii="Arial" w:hAnsi="Arial" w:cs="Arial"/>
          <w:sz w:val="24"/>
          <w:szCs w:val="24"/>
        </w:rPr>
        <w:t>30</w:t>
      </w:r>
      <w:r w:rsidRPr="00243626">
        <w:rPr>
          <w:rFonts w:ascii="Arial" w:hAnsi="Arial" w:cs="Arial"/>
          <w:sz w:val="24"/>
          <w:szCs w:val="24"/>
          <w:vertAlign w:val="superscript"/>
        </w:rPr>
        <w:t>th</w:t>
      </w:r>
      <w:r w:rsidRPr="00243626">
        <w:rPr>
          <w:rFonts w:ascii="Arial" w:hAnsi="Arial" w:cs="Arial"/>
          <w:sz w:val="24"/>
          <w:szCs w:val="24"/>
        </w:rPr>
        <w:t xml:space="preserve"> induction class of the Mayors’ Hall of Fame were honored during a special ceremony during the Mayors’ Lunch</w:t>
      </w:r>
      <w:r w:rsidR="00FC2CB1">
        <w:rPr>
          <w:rFonts w:ascii="Arial" w:hAnsi="Arial" w:cs="Arial"/>
          <w:sz w:val="24"/>
          <w:szCs w:val="24"/>
        </w:rPr>
        <w:t xml:space="preserve"> Briefing</w:t>
      </w:r>
      <w:r w:rsidRPr="00243626">
        <w:rPr>
          <w:rFonts w:ascii="Arial" w:hAnsi="Arial" w:cs="Arial"/>
          <w:sz w:val="24"/>
          <w:szCs w:val="24"/>
        </w:rPr>
        <w:t xml:space="preserve"> on Wednesday, November </w:t>
      </w:r>
      <w:r w:rsidR="009F27CD">
        <w:rPr>
          <w:rFonts w:ascii="Arial" w:hAnsi="Arial" w:cs="Arial"/>
          <w:sz w:val="24"/>
          <w:szCs w:val="24"/>
        </w:rPr>
        <w:t>20</w:t>
      </w:r>
      <w:r w:rsidRPr="00243626">
        <w:rPr>
          <w:rFonts w:ascii="Arial" w:hAnsi="Arial" w:cs="Arial"/>
          <w:sz w:val="24"/>
          <w:szCs w:val="24"/>
        </w:rPr>
        <w:t xml:space="preserve"> in Atlantic City. </w:t>
      </w:r>
    </w:p>
    <w:p w14:paraId="4CE698D9" w14:textId="77777777" w:rsidR="00DA07A3" w:rsidRPr="00243626" w:rsidRDefault="00DA07A3" w:rsidP="00DA07A3">
      <w:pPr>
        <w:rPr>
          <w:rFonts w:ascii="Arial" w:hAnsi="Arial" w:cs="Arial"/>
          <w:sz w:val="24"/>
          <w:szCs w:val="24"/>
        </w:rPr>
      </w:pPr>
    </w:p>
    <w:p w14:paraId="45829C11" w14:textId="5E45F134" w:rsidR="00DA07A3" w:rsidRPr="00243626" w:rsidRDefault="000D2FF8" w:rsidP="00DA07A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latinum</w:t>
      </w:r>
      <w:r w:rsidR="00DA07A3" w:rsidRPr="00243626">
        <w:rPr>
          <w:rFonts w:ascii="Arial" w:hAnsi="Arial" w:cs="Arial"/>
          <w:b/>
          <w:sz w:val="28"/>
          <w:szCs w:val="28"/>
        </w:rPr>
        <w:t xml:space="preserve"> level (30 or more years)</w:t>
      </w:r>
    </w:p>
    <w:p w14:paraId="6500CA7B" w14:textId="45F6D17C" w:rsidR="00314D98" w:rsidRDefault="00314D98" w:rsidP="00EE565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</w:t>
      </w:r>
      <w:r w:rsidRPr="00314D98">
        <w:rPr>
          <w:rFonts w:ascii="Arial" w:hAnsi="Arial" w:cs="Arial"/>
          <w:color w:val="000000"/>
          <w:sz w:val="24"/>
          <w:szCs w:val="24"/>
        </w:rPr>
        <w:t xml:space="preserve"> </w:t>
      </w:r>
      <w:r w:rsidR="00174D3A">
        <w:rPr>
          <w:rFonts w:ascii="Arial" w:hAnsi="Arial" w:cs="Arial"/>
          <w:color w:val="000000"/>
          <w:sz w:val="24"/>
          <w:szCs w:val="24"/>
        </w:rPr>
        <w:t>Christian Bollwage</w:t>
      </w:r>
      <w:r w:rsidR="00EE565E">
        <w:rPr>
          <w:rFonts w:ascii="Arial" w:hAnsi="Arial" w:cs="Arial"/>
          <w:color w:val="000000"/>
          <w:sz w:val="24"/>
          <w:szCs w:val="24"/>
        </w:rPr>
        <w:t xml:space="preserve">, </w:t>
      </w:r>
      <w:r w:rsidR="00174D3A">
        <w:rPr>
          <w:rFonts w:ascii="Arial" w:hAnsi="Arial" w:cs="Arial"/>
          <w:color w:val="000000"/>
          <w:sz w:val="24"/>
          <w:szCs w:val="24"/>
        </w:rPr>
        <w:t xml:space="preserve">Elizabeth City </w:t>
      </w:r>
      <w:r w:rsidR="00EE565E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53F927CB" w14:textId="458C4FC3" w:rsidR="00B205B4" w:rsidRPr="00314D98" w:rsidRDefault="00B205B4" w:rsidP="00EE565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Richard Turner, Weehawken Township</w:t>
      </w:r>
    </w:p>
    <w:p w14:paraId="23554F0A" w14:textId="77777777" w:rsidR="00DA07A3" w:rsidRPr="00314D98" w:rsidRDefault="00DA07A3" w:rsidP="00DA07A3">
      <w:pPr>
        <w:tabs>
          <w:tab w:val="left" w:pos="2373"/>
          <w:tab w:val="left" w:pos="6173"/>
          <w:tab w:val="left" w:pos="10653"/>
        </w:tabs>
        <w:rPr>
          <w:rFonts w:ascii="Arial" w:hAnsi="Arial" w:cs="Arial"/>
          <w:sz w:val="24"/>
          <w:szCs w:val="24"/>
        </w:rPr>
      </w:pPr>
    </w:p>
    <w:p w14:paraId="3EE04F29" w14:textId="59B651DA" w:rsidR="00EE565E" w:rsidRPr="00243626" w:rsidRDefault="00EE565E" w:rsidP="00EE565E">
      <w:pPr>
        <w:widowControl w:val="0"/>
        <w:tabs>
          <w:tab w:val="left" w:pos="90"/>
        </w:tabs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Gold </w:t>
      </w:r>
      <w:r w:rsidRPr="00243626">
        <w:rPr>
          <w:rFonts w:ascii="Arial" w:hAnsi="Arial" w:cs="Arial"/>
          <w:b/>
          <w:sz w:val="28"/>
          <w:szCs w:val="28"/>
        </w:rPr>
        <w:t>level (10 or more years)</w:t>
      </w:r>
    </w:p>
    <w:p w14:paraId="66B2A2F2" w14:textId="38D7C535" w:rsidR="00FC071A" w:rsidRDefault="00FC071A" w:rsidP="00EE565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Da</w:t>
      </w:r>
      <w:r w:rsidR="008A2B43">
        <w:rPr>
          <w:rFonts w:ascii="Arial" w:hAnsi="Arial" w:cs="Arial"/>
          <w:color w:val="000000"/>
          <w:sz w:val="24"/>
          <w:szCs w:val="24"/>
        </w:rPr>
        <w:t>n</w:t>
      </w:r>
      <w:r>
        <w:rPr>
          <w:rFonts w:ascii="Arial" w:hAnsi="Arial" w:cs="Arial"/>
          <w:color w:val="000000"/>
          <w:sz w:val="24"/>
          <w:szCs w:val="24"/>
        </w:rPr>
        <w:t>iel J. Reiman</w:t>
      </w:r>
      <w:r w:rsidR="008A2B43">
        <w:rPr>
          <w:rFonts w:ascii="Arial" w:hAnsi="Arial" w:cs="Arial"/>
          <w:color w:val="000000"/>
          <w:sz w:val="24"/>
          <w:szCs w:val="24"/>
        </w:rPr>
        <w:t>, Carteret Borough</w:t>
      </w:r>
    </w:p>
    <w:p w14:paraId="5B03B71E" w14:textId="42203A68" w:rsidR="008A2B43" w:rsidRDefault="00447FA8" w:rsidP="00EE565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</w:t>
      </w:r>
      <w:r w:rsidR="008A2B43">
        <w:rPr>
          <w:rFonts w:ascii="Arial" w:hAnsi="Arial" w:cs="Arial"/>
          <w:color w:val="000000"/>
          <w:sz w:val="24"/>
          <w:szCs w:val="24"/>
        </w:rPr>
        <w:t xml:space="preserve"> M. James Maley, Collingswood Borough</w:t>
      </w:r>
    </w:p>
    <w:p w14:paraId="23799C14" w14:textId="39AA74DE" w:rsidR="00447FA8" w:rsidRDefault="00447FA8" w:rsidP="00EE565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Thomas W. Fromm, Swedesboro Borough</w:t>
      </w:r>
    </w:p>
    <w:p w14:paraId="2B17EB28" w14:textId="5F5716E7" w:rsidR="00447FA8" w:rsidRDefault="001F66F0" w:rsidP="00EE565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John Coiro, Totowa Borough</w:t>
      </w:r>
    </w:p>
    <w:p w14:paraId="495AE3C1" w14:textId="77777777" w:rsidR="00EE565E" w:rsidRDefault="00EE565E" w:rsidP="00DA07A3">
      <w:pPr>
        <w:widowControl w:val="0"/>
        <w:tabs>
          <w:tab w:val="left" w:pos="90"/>
        </w:tabs>
        <w:autoSpaceDE w:val="0"/>
        <w:autoSpaceDN w:val="0"/>
        <w:adjustRightInd w:val="0"/>
        <w:rPr>
          <w:rFonts w:ascii="Arial" w:hAnsi="Arial" w:cs="Arial"/>
          <w:b/>
          <w:sz w:val="28"/>
          <w:szCs w:val="28"/>
        </w:rPr>
      </w:pPr>
    </w:p>
    <w:p w14:paraId="1AC5FB17" w14:textId="1D93C78B" w:rsidR="00DA07A3" w:rsidRPr="00243626" w:rsidRDefault="00DA07A3" w:rsidP="00DA07A3">
      <w:pPr>
        <w:widowControl w:val="0"/>
        <w:tabs>
          <w:tab w:val="left" w:pos="90"/>
        </w:tabs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243626">
        <w:rPr>
          <w:rFonts w:ascii="Arial" w:hAnsi="Arial" w:cs="Arial"/>
          <w:b/>
          <w:sz w:val="28"/>
          <w:szCs w:val="28"/>
        </w:rPr>
        <w:t>Silver level (10 or more years)</w:t>
      </w:r>
    </w:p>
    <w:p w14:paraId="2824921A" w14:textId="3D4057C7" w:rsidR="00BA0500" w:rsidRPr="00BA0500" w:rsidRDefault="00D82C08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William Curtis, Bay Head Borough</w:t>
      </w:r>
    </w:p>
    <w:p w14:paraId="3385AF7D" w14:textId="698DC910" w:rsidR="00BA0500" w:rsidRDefault="00D82C08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John Glidden, Closter Borough</w:t>
      </w:r>
    </w:p>
    <w:p w14:paraId="2AAA21BB" w14:textId="6AA6C2A4" w:rsidR="00BA0500" w:rsidRDefault="008A69D7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Paul Medany, Deptford Township</w:t>
      </w:r>
    </w:p>
    <w:p w14:paraId="1EEBFB75" w14:textId="13586F7E" w:rsidR="008A69D7" w:rsidRDefault="008A69D7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Dale Archer, East Greenwich Township</w:t>
      </w:r>
    </w:p>
    <w:p w14:paraId="74A4A7AA" w14:textId="70384C74" w:rsidR="008A69D7" w:rsidRPr="00BA0500" w:rsidRDefault="000C6813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Tony Vauss, Irvington Township</w:t>
      </w:r>
    </w:p>
    <w:p w14:paraId="6C3BD20B" w14:textId="7F1A4061" w:rsidR="000C6813" w:rsidRDefault="000C6813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Russell Felter, Jefferson Township</w:t>
      </w:r>
    </w:p>
    <w:p w14:paraId="785939E5" w14:textId="5E45AC95" w:rsidR="000C6813" w:rsidRDefault="00A5617D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Raymond Coles, Lakewood Township</w:t>
      </w:r>
    </w:p>
    <w:p w14:paraId="7C063658" w14:textId="0F1F1D3C" w:rsidR="00A5617D" w:rsidRDefault="00A5617D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Derek Armstead, Linden City</w:t>
      </w:r>
    </w:p>
    <w:p w14:paraId="24D903D2" w14:textId="5A3B7BCD" w:rsidR="00A5617D" w:rsidRDefault="00A5617D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James Barsa, Norwood Borough</w:t>
      </w:r>
    </w:p>
    <w:p w14:paraId="7BD30C6F" w14:textId="516A1D9E" w:rsidR="00A5617D" w:rsidRDefault="00A5617D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Jay Gilliam, Ocean City</w:t>
      </w:r>
    </w:p>
    <w:p w14:paraId="4DFB9958" w14:textId="4ABF8B76" w:rsidR="00A5617D" w:rsidRDefault="009B5FCB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Adrian O. Mapp, Plainfield City</w:t>
      </w:r>
    </w:p>
    <w:p w14:paraId="4AC62FB2" w14:textId="14B728EB" w:rsidR="009B5FCB" w:rsidRDefault="009B5FCB" w:rsidP="00BA0500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ayor David Fried, Robbinsville Township</w:t>
      </w:r>
    </w:p>
    <w:p w14:paraId="2DFBF577" w14:textId="77777777" w:rsidR="00DA07A3" w:rsidRPr="00243626" w:rsidRDefault="00DA07A3" w:rsidP="00DA07A3">
      <w:pPr>
        <w:tabs>
          <w:tab w:val="left" w:pos="2373"/>
          <w:tab w:val="left" w:pos="6173"/>
          <w:tab w:val="left" w:pos="10653"/>
        </w:tabs>
        <w:rPr>
          <w:rFonts w:ascii="Arial" w:hAnsi="Arial" w:cs="Arial"/>
          <w:sz w:val="24"/>
          <w:szCs w:val="24"/>
        </w:rPr>
      </w:pPr>
    </w:p>
    <w:p w14:paraId="36049A0B" w14:textId="77777777" w:rsidR="00DA07A3" w:rsidRPr="00243626" w:rsidRDefault="00DA07A3" w:rsidP="00DA07A3">
      <w:pPr>
        <w:tabs>
          <w:tab w:val="left" w:pos="2373"/>
          <w:tab w:val="left" w:pos="6173"/>
          <w:tab w:val="left" w:pos="10653"/>
        </w:tabs>
        <w:rPr>
          <w:rFonts w:ascii="Arial" w:hAnsi="Arial" w:cs="Arial"/>
          <w:sz w:val="24"/>
          <w:szCs w:val="24"/>
        </w:rPr>
      </w:pPr>
      <w:r w:rsidRPr="00243626">
        <w:rPr>
          <w:rFonts w:ascii="Arial" w:hAnsi="Arial" w:cs="Arial"/>
          <w:sz w:val="24"/>
          <w:szCs w:val="24"/>
        </w:rPr>
        <w:lastRenderedPageBreak/>
        <w:t xml:space="preserve">For the full Mayors’ Hall of Fame, please visit </w:t>
      </w:r>
      <w:hyperlink r:id="rId13" w:history="1">
        <w:r w:rsidRPr="00195965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www.njlm.org/mayorsHOF</w:t>
        </w:r>
      </w:hyperlink>
      <w:r w:rsidRPr="00243626">
        <w:rPr>
          <w:rFonts w:ascii="Arial" w:hAnsi="Arial" w:cs="Arial"/>
          <w:sz w:val="24"/>
          <w:szCs w:val="24"/>
        </w:rPr>
        <w:t xml:space="preserve"> </w:t>
      </w:r>
    </w:p>
    <w:p w14:paraId="69965A3B" w14:textId="77777777" w:rsidR="003C04A4" w:rsidRPr="00B642D8" w:rsidRDefault="003C04A4" w:rsidP="00256AB3">
      <w:pPr>
        <w:rPr>
          <w:rFonts w:ascii="Arial" w:hAnsi="Arial" w:cs="Arial"/>
          <w:sz w:val="24"/>
          <w:szCs w:val="24"/>
        </w:rPr>
      </w:pPr>
    </w:p>
    <w:p w14:paraId="48107927" w14:textId="77777777" w:rsidR="003C04A4" w:rsidRPr="00B642D8" w:rsidRDefault="003C04A4" w:rsidP="00256AB3">
      <w:pPr>
        <w:rPr>
          <w:rFonts w:ascii="Arial" w:hAnsi="Arial" w:cs="Arial"/>
          <w:sz w:val="24"/>
          <w:szCs w:val="24"/>
        </w:rPr>
      </w:pPr>
      <w:r w:rsidRPr="00B642D8">
        <w:rPr>
          <w:rFonts w:ascii="Arial" w:hAnsi="Arial" w:cs="Arial"/>
          <w:i/>
          <w:sz w:val="24"/>
          <w:szCs w:val="24"/>
        </w:rPr>
        <w:t xml:space="preserve">Follow the League on Twitter &amp; Facebook </w:t>
      </w:r>
      <w:r w:rsidRPr="00B642D8">
        <w:rPr>
          <w:rFonts w:ascii="Arial" w:hAnsi="Arial" w:cs="Arial"/>
          <w:i/>
          <w:noProof/>
          <w:sz w:val="24"/>
          <w:szCs w:val="24"/>
        </w:rPr>
        <w:t>at</w:t>
      </w:r>
      <w:r w:rsidRPr="00B642D8">
        <w:rPr>
          <w:rFonts w:ascii="Arial" w:hAnsi="Arial" w:cs="Arial"/>
          <w:i/>
          <w:sz w:val="24"/>
          <w:szCs w:val="24"/>
        </w:rPr>
        <w:t xml:space="preserve"> </w:t>
      </w:r>
      <w:hyperlink r:id="rId14" w:history="1">
        <w:r w:rsidRPr="00195965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twitter.com/NJ_League</w:t>
        </w:r>
      </w:hyperlink>
      <w:r w:rsidRPr="0000266D">
        <w:rPr>
          <w:rFonts w:ascii="Arial" w:hAnsi="Arial" w:cs="Arial"/>
          <w:i/>
          <w:sz w:val="24"/>
          <w:szCs w:val="24"/>
        </w:rPr>
        <w:t xml:space="preserve"> &amp; </w:t>
      </w:r>
      <w:hyperlink r:id="rId15" w:history="1">
        <w:r w:rsidRPr="00195965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facebook.com/njleague</w:t>
        </w:r>
      </w:hyperlink>
      <w:r w:rsidRPr="00B642D8">
        <w:rPr>
          <w:rFonts w:ascii="Arial" w:hAnsi="Arial" w:cs="Arial"/>
          <w:i/>
          <w:color w:val="1F497D"/>
          <w:sz w:val="24"/>
          <w:szCs w:val="24"/>
        </w:rPr>
        <w:t xml:space="preserve"> </w:t>
      </w:r>
    </w:p>
    <w:p w14:paraId="3B04A057" w14:textId="77777777" w:rsidR="001B7FF1" w:rsidRPr="0000266D" w:rsidRDefault="001B7FF1">
      <w:p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color w:val="5B3C5B"/>
          <w:sz w:val="16"/>
          <w:szCs w:val="16"/>
        </w:rPr>
        <w:br/>
      </w:r>
    </w:p>
    <w:sectPr w:rsidR="001B7FF1" w:rsidRPr="0000266D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8D2D0F" w14:textId="77777777" w:rsidR="00A52B3F" w:rsidRDefault="00A52B3F">
      <w:r>
        <w:separator/>
      </w:r>
    </w:p>
  </w:endnote>
  <w:endnote w:type="continuationSeparator" w:id="0">
    <w:p w14:paraId="4D02B918" w14:textId="77777777" w:rsidR="00A52B3F" w:rsidRDefault="00A5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15544" w14:textId="77777777" w:rsidR="00A52B3F" w:rsidRDefault="00A52B3F">
      <w:r>
        <w:separator/>
      </w:r>
    </w:p>
  </w:footnote>
  <w:footnote w:type="continuationSeparator" w:id="0">
    <w:p w14:paraId="4A19052B" w14:textId="77777777" w:rsidR="00A52B3F" w:rsidRDefault="00A5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031408">
    <w:abstractNumId w:val="0"/>
  </w:num>
  <w:num w:numId="2" w16cid:durableId="1633096426">
    <w:abstractNumId w:val="12"/>
  </w:num>
  <w:num w:numId="3" w16cid:durableId="275908776">
    <w:abstractNumId w:val="15"/>
  </w:num>
  <w:num w:numId="4" w16cid:durableId="1583297070">
    <w:abstractNumId w:val="5"/>
  </w:num>
  <w:num w:numId="5" w16cid:durableId="24256294">
    <w:abstractNumId w:val="13"/>
  </w:num>
  <w:num w:numId="6" w16cid:durableId="10407409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3572088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81504032">
    <w:abstractNumId w:val="9"/>
  </w:num>
  <w:num w:numId="9" w16cid:durableId="777603781">
    <w:abstractNumId w:val="4"/>
  </w:num>
  <w:num w:numId="10" w16cid:durableId="868764016">
    <w:abstractNumId w:val="9"/>
  </w:num>
  <w:num w:numId="11" w16cid:durableId="1629623053">
    <w:abstractNumId w:val="18"/>
  </w:num>
  <w:num w:numId="12" w16cid:durableId="212472592">
    <w:abstractNumId w:val="1"/>
  </w:num>
  <w:num w:numId="13" w16cid:durableId="1391925296">
    <w:abstractNumId w:val="7"/>
  </w:num>
  <w:num w:numId="14" w16cid:durableId="1925718373">
    <w:abstractNumId w:val="14"/>
  </w:num>
  <w:num w:numId="15" w16cid:durableId="85461932">
    <w:abstractNumId w:val="17"/>
  </w:num>
  <w:num w:numId="16" w16cid:durableId="1916549856">
    <w:abstractNumId w:val="11"/>
  </w:num>
  <w:num w:numId="17" w16cid:durableId="1597639781">
    <w:abstractNumId w:val="6"/>
  </w:num>
  <w:num w:numId="18" w16cid:durableId="1976641197">
    <w:abstractNumId w:val="20"/>
  </w:num>
  <w:num w:numId="19" w16cid:durableId="145627664">
    <w:abstractNumId w:val="16"/>
  </w:num>
  <w:num w:numId="20" w16cid:durableId="146041437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343698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806332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60992285">
    <w:abstractNumId w:val="10"/>
  </w:num>
  <w:num w:numId="24" w16cid:durableId="113024757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0266D"/>
    <w:rsid w:val="0003336D"/>
    <w:rsid w:val="00064743"/>
    <w:rsid w:val="00091F0E"/>
    <w:rsid w:val="00092849"/>
    <w:rsid w:val="000B3954"/>
    <w:rsid w:val="000C6813"/>
    <w:rsid w:val="000C6E2E"/>
    <w:rsid w:val="000D2FF8"/>
    <w:rsid w:val="000D76FB"/>
    <w:rsid w:val="000F3BFC"/>
    <w:rsid w:val="00126215"/>
    <w:rsid w:val="00133C5C"/>
    <w:rsid w:val="00147D15"/>
    <w:rsid w:val="00156FD9"/>
    <w:rsid w:val="00160347"/>
    <w:rsid w:val="00163CDD"/>
    <w:rsid w:val="00170F86"/>
    <w:rsid w:val="00174D3A"/>
    <w:rsid w:val="001760DF"/>
    <w:rsid w:val="001859D6"/>
    <w:rsid w:val="00195965"/>
    <w:rsid w:val="00195ECB"/>
    <w:rsid w:val="0019666F"/>
    <w:rsid w:val="001A0EAB"/>
    <w:rsid w:val="001B7FF1"/>
    <w:rsid w:val="001D2274"/>
    <w:rsid w:val="001F66F0"/>
    <w:rsid w:val="00201696"/>
    <w:rsid w:val="002134F8"/>
    <w:rsid w:val="00217D2D"/>
    <w:rsid w:val="00223E2B"/>
    <w:rsid w:val="00235854"/>
    <w:rsid w:val="002419BF"/>
    <w:rsid w:val="00243BFB"/>
    <w:rsid w:val="00254412"/>
    <w:rsid w:val="00255E92"/>
    <w:rsid w:val="00256AB3"/>
    <w:rsid w:val="00263258"/>
    <w:rsid w:val="002915A1"/>
    <w:rsid w:val="002A3AD8"/>
    <w:rsid w:val="002A4E75"/>
    <w:rsid w:val="002B04FF"/>
    <w:rsid w:val="002B78F6"/>
    <w:rsid w:val="002C0C50"/>
    <w:rsid w:val="002D4EC8"/>
    <w:rsid w:val="002E1A6B"/>
    <w:rsid w:val="00314D98"/>
    <w:rsid w:val="00365D51"/>
    <w:rsid w:val="003665F5"/>
    <w:rsid w:val="00370E01"/>
    <w:rsid w:val="003809C6"/>
    <w:rsid w:val="00381335"/>
    <w:rsid w:val="00393271"/>
    <w:rsid w:val="00394867"/>
    <w:rsid w:val="003A1735"/>
    <w:rsid w:val="003B2986"/>
    <w:rsid w:val="003B2F5D"/>
    <w:rsid w:val="003B3E6C"/>
    <w:rsid w:val="003B5412"/>
    <w:rsid w:val="003C04A4"/>
    <w:rsid w:val="003C2A27"/>
    <w:rsid w:val="003C5DB0"/>
    <w:rsid w:val="003E1969"/>
    <w:rsid w:val="003F4FBE"/>
    <w:rsid w:val="00405648"/>
    <w:rsid w:val="00421DA2"/>
    <w:rsid w:val="00447FA8"/>
    <w:rsid w:val="0045474E"/>
    <w:rsid w:val="00473AA2"/>
    <w:rsid w:val="004751EA"/>
    <w:rsid w:val="00491AE1"/>
    <w:rsid w:val="00492A5B"/>
    <w:rsid w:val="004A2048"/>
    <w:rsid w:val="004A2172"/>
    <w:rsid w:val="004A7D46"/>
    <w:rsid w:val="004B0470"/>
    <w:rsid w:val="004B1200"/>
    <w:rsid w:val="004B3048"/>
    <w:rsid w:val="004B5A5F"/>
    <w:rsid w:val="004C0A9B"/>
    <w:rsid w:val="004D44F6"/>
    <w:rsid w:val="004D65A1"/>
    <w:rsid w:val="004E7CBA"/>
    <w:rsid w:val="00512B7E"/>
    <w:rsid w:val="00524626"/>
    <w:rsid w:val="00536926"/>
    <w:rsid w:val="00547E4F"/>
    <w:rsid w:val="005510AA"/>
    <w:rsid w:val="00554784"/>
    <w:rsid w:val="0055494A"/>
    <w:rsid w:val="005658A1"/>
    <w:rsid w:val="00580518"/>
    <w:rsid w:val="005C339A"/>
    <w:rsid w:val="005D4E50"/>
    <w:rsid w:val="005D5FA7"/>
    <w:rsid w:val="005F1224"/>
    <w:rsid w:val="006005B9"/>
    <w:rsid w:val="006030A1"/>
    <w:rsid w:val="006115EB"/>
    <w:rsid w:val="00624DD6"/>
    <w:rsid w:val="00634412"/>
    <w:rsid w:val="0067030D"/>
    <w:rsid w:val="00672B9E"/>
    <w:rsid w:val="006974B3"/>
    <w:rsid w:val="006B692B"/>
    <w:rsid w:val="006D345E"/>
    <w:rsid w:val="006E2387"/>
    <w:rsid w:val="0070049D"/>
    <w:rsid w:val="00736EA9"/>
    <w:rsid w:val="0075061D"/>
    <w:rsid w:val="00766073"/>
    <w:rsid w:val="00793FA6"/>
    <w:rsid w:val="007979A3"/>
    <w:rsid w:val="007A560D"/>
    <w:rsid w:val="007B5A33"/>
    <w:rsid w:val="007D2F31"/>
    <w:rsid w:val="007D7903"/>
    <w:rsid w:val="007E5447"/>
    <w:rsid w:val="007F55B4"/>
    <w:rsid w:val="00824B5E"/>
    <w:rsid w:val="00845B62"/>
    <w:rsid w:val="00851AE5"/>
    <w:rsid w:val="0085242C"/>
    <w:rsid w:val="0086070D"/>
    <w:rsid w:val="008713B3"/>
    <w:rsid w:val="0089144F"/>
    <w:rsid w:val="008A2B43"/>
    <w:rsid w:val="008A31C5"/>
    <w:rsid w:val="008A4448"/>
    <w:rsid w:val="008A69D7"/>
    <w:rsid w:val="008C2827"/>
    <w:rsid w:val="008D30FB"/>
    <w:rsid w:val="008E48E6"/>
    <w:rsid w:val="008E5A37"/>
    <w:rsid w:val="008F2543"/>
    <w:rsid w:val="00905436"/>
    <w:rsid w:val="00907D9F"/>
    <w:rsid w:val="00916BFA"/>
    <w:rsid w:val="0093232D"/>
    <w:rsid w:val="00950746"/>
    <w:rsid w:val="009638A8"/>
    <w:rsid w:val="009662E0"/>
    <w:rsid w:val="00970956"/>
    <w:rsid w:val="00980F9C"/>
    <w:rsid w:val="009824A6"/>
    <w:rsid w:val="009953B4"/>
    <w:rsid w:val="009B4229"/>
    <w:rsid w:val="009B4F99"/>
    <w:rsid w:val="009B5FCB"/>
    <w:rsid w:val="009B7B2D"/>
    <w:rsid w:val="009C02CA"/>
    <w:rsid w:val="009C5B79"/>
    <w:rsid w:val="009D00B9"/>
    <w:rsid w:val="009E14C2"/>
    <w:rsid w:val="009F0B7F"/>
    <w:rsid w:val="009F19D8"/>
    <w:rsid w:val="009F27CD"/>
    <w:rsid w:val="00A03301"/>
    <w:rsid w:val="00A244DC"/>
    <w:rsid w:val="00A36C2E"/>
    <w:rsid w:val="00A52B3F"/>
    <w:rsid w:val="00A5617D"/>
    <w:rsid w:val="00A56B5E"/>
    <w:rsid w:val="00A60B48"/>
    <w:rsid w:val="00A6556F"/>
    <w:rsid w:val="00A71A53"/>
    <w:rsid w:val="00A7434B"/>
    <w:rsid w:val="00AB0A8F"/>
    <w:rsid w:val="00AB4836"/>
    <w:rsid w:val="00AE1D00"/>
    <w:rsid w:val="00AF5D97"/>
    <w:rsid w:val="00B01483"/>
    <w:rsid w:val="00B0199E"/>
    <w:rsid w:val="00B063BA"/>
    <w:rsid w:val="00B163B9"/>
    <w:rsid w:val="00B205B4"/>
    <w:rsid w:val="00B2175F"/>
    <w:rsid w:val="00B40E05"/>
    <w:rsid w:val="00B470CF"/>
    <w:rsid w:val="00B642D8"/>
    <w:rsid w:val="00B67A64"/>
    <w:rsid w:val="00B75F09"/>
    <w:rsid w:val="00B844B8"/>
    <w:rsid w:val="00B90F61"/>
    <w:rsid w:val="00B9407A"/>
    <w:rsid w:val="00BA0500"/>
    <w:rsid w:val="00BB0EC8"/>
    <w:rsid w:val="00BB13BC"/>
    <w:rsid w:val="00BB29A4"/>
    <w:rsid w:val="00BE28B9"/>
    <w:rsid w:val="00BE50BD"/>
    <w:rsid w:val="00BF3E17"/>
    <w:rsid w:val="00C3135D"/>
    <w:rsid w:val="00C3513E"/>
    <w:rsid w:val="00C36071"/>
    <w:rsid w:val="00C62EFE"/>
    <w:rsid w:val="00C95350"/>
    <w:rsid w:val="00C979FA"/>
    <w:rsid w:val="00CC72EE"/>
    <w:rsid w:val="00CE03A0"/>
    <w:rsid w:val="00CF7281"/>
    <w:rsid w:val="00D01B61"/>
    <w:rsid w:val="00D12341"/>
    <w:rsid w:val="00D12A4C"/>
    <w:rsid w:val="00D1697A"/>
    <w:rsid w:val="00D248D5"/>
    <w:rsid w:val="00D26255"/>
    <w:rsid w:val="00D3054A"/>
    <w:rsid w:val="00D33CC2"/>
    <w:rsid w:val="00D34CAB"/>
    <w:rsid w:val="00D55EEA"/>
    <w:rsid w:val="00D73119"/>
    <w:rsid w:val="00D76038"/>
    <w:rsid w:val="00D82C08"/>
    <w:rsid w:val="00D86CE4"/>
    <w:rsid w:val="00D95DCC"/>
    <w:rsid w:val="00DA07A3"/>
    <w:rsid w:val="00DA1D2F"/>
    <w:rsid w:val="00DD4A9D"/>
    <w:rsid w:val="00DE26FA"/>
    <w:rsid w:val="00DF22FE"/>
    <w:rsid w:val="00DF2EED"/>
    <w:rsid w:val="00DF67EB"/>
    <w:rsid w:val="00E00472"/>
    <w:rsid w:val="00E02728"/>
    <w:rsid w:val="00E2162C"/>
    <w:rsid w:val="00E315BD"/>
    <w:rsid w:val="00E34C05"/>
    <w:rsid w:val="00E41975"/>
    <w:rsid w:val="00E8029F"/>
    <w:rsid w:val="00EB5F76"/>
    <w:rsid w:val="00ED0A0B"/>
    <w:rsid w:val="00EE2A7F"/>
    <w:rsid w:val="00EE3A5F"/>
    <w:rsid w:val="00EE565E"/>
    <w:rsid w:val="00F00D84"/>
    <w:rsid w:val="00F262BA"/>
    <w:rsid w:val="00F3640C"/>
    <w:rsid w:val="00F40F3E"/>
    <w:rsid w:val="00F456E6"/>
    <w:rsid w:val="00F45761"/>
    <w:rsid w:val="00F636C0"/>
    <w:rsid w:val="00F64D98"/>
    <w:rsid w:val="00F67043"/>
    <w:rsid w:val="00F72595"/>
    <w:rsid w:val="00F766AC"/>
    <w:rsid w:val="00F833CA"/>
    <w:rsid w:val="00F92AF5"/>
    <w:rsid w:val="00F941B9"/>
    <w:rsid w:val="00FB0CD6"/>
    <w:rsid w:val="00FB1F79"/>
    <w:rsid w:val="00FC071A"/>
    <w:rsid w:val="00FC2CB1"/>
    <w:rsid w:val="00FD1673"/>
    <w:rsid w:val="00FD3938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53079E2D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jlm.org/mayorsHO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facebook.com/njleague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nj_leag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8e1cde0-adb6-4e24-85ce-c65cbc28d982">2WUAXHFJ4HNJ-1498995380-911452</_dlc_DocId>
    <_dlc_DocIdUrl xmlns="a8e1cde0-adb6-4e24-85ce-c65cbc28d982">
      <Url>https://njslom.sharepoint.com/sites/NJLMFiles/_layouts/15/DocIdRedir.aspx?ID=2WUAXHFJ4HNJ-1498995380-911452</Url>
      <Description>2WUAXHFJ4HNJ-1498995380-911452</Description>
    </_dlc_DocIdUrl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3605227-4BAE-4B19-A49C-6E7780D618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45A3D7-B419-42A1-B765-0C3E7EE0397A}">
  <ds:schemaRefs>
    <ds:schemaRef ds:uri="http://schemas.microsoft.com/office/2006/metadata/properties"/>
    <ds:schemaRef ds:uri="http://schemas.microsoft.com/office/infopath/2007/PartnerControls"/>
    <ds:schemaRef ds:uri="a8e1cde0-adb6-4e24-85ce-c65cbc28d982"/>
    <ds:schemaRef ds:uri="89f951c7-df92-496d-8ce5-925bb6bc6325"/>
  </ds:schemaRefs>
</ds:datastoreItem>
</file>

<file path=customXml/itemProps3.xml><?xml version="1.0" encoding="utf-8"?>
<ds:datastoreItem xmlns:ds="http://schemas.openxmlformats.org/officeDocument/2006/customXml" ds:itemID="{FD2C33DC-C278-4A7F-B45B-5E38F54CB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57EB85-24E5-4853-8C3A-D1E9BAC0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2354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3</cp:revision>
  <cp:lastPrinted>2021-11-19T14:18:00Z</cp:lastPrinted>
  <dcterms:created xsi:type="dcterms:W3CDTF">2024-11-13T20:00:00Z</dcterms:created>
  <dcterms:modified xsi:type="dcterms:W3CDTF">2024-11-2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ee56fa66-13b0-47fe-81e0-0622cee72456</vt:lpwstr>
  </property>
  <property fmtid="{D5CDD505-2E9C-101B-9397-08002B2CF9AE}" pid="4" name="MediaServiceImageTags">
    <vt:lpwstr/>
  </property>
</Properties>
</file>